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73E9C0" w14:textId="77777777" w:rsidR="00640A88" w:rsidRPr="009536B3" w:rsidRDefault="00640A88" w:rsidP="00640A88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GOVERNMENT COLLEGE OF TECHNOLOGY, COIMBATORE - 641013</w:t>
      </w:r>
    </w:p>
    <w:p w14:paraId="20DB3FB9" w14:textId="77777777" w:rsidR="00640A88" w:rsidRDefault="00640A88" w:rsidP="00640A88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DEPARTMENT OF CIVIL ENGINEERING</w:t>
      </w:r>
    </w:p>
    <w:p w14:paraId="16284EF0" w14:textId="77777777" w:rsidR="00640A88" w:rsidRDefault="00640A88" w:rsidP="00640A88">
      <w:pPr>
        <w:pStyle w:val="Heading3"/>
        <w:spacing w:before="72"/>
        <w:jc w:val="center"/>
        <w:rPr>
          <w:rFonts w:ascii="Cambria" w:hAnsi="Cambria"/>
          <w:b/>
        </w:rPr>
      </w:pPr>
      <w:r w:rsidRPr="00AC06C8">
        <w:rPr>
          <w:rFonts w:ascii="Cambria" w:hAnsi="Cambria"/>
          <w:b/>
        </w:rPr>
        <w:t xml:space="preserve">Details </w:t>
      </w:r>
      <w:proofErr w:type="gramStart"/>
      <w:r w:rsidRPr="00AC06C8">
        <w:rPr>
          <w:rFonts w:ascii="Cambria" w:hAnsi="Cambria"/>
          <w:b/>
        </w:rPr>
        <w:t>of  Patents</w:t>
      </w:r>
      <w:proofErr w:type="gramEnd"/>
    </w:p>
    <w:p w14:paraId="2368FF8B" w14:textId="77777777" w:rsidR="00640A88" w:rsidRPr="00B02AC0" w:rsidRDefault="00640A88" w:rsidP="00640A88">
      <w:pPr>
        <w:jc w:val="center"/>
        <w:rPr>
          <w:rFonts w:ascii="Cambria" w:hAnsi="Cambria" w:cs="Times New Roman"/>
          <w:b/>
          <w:bCs/>
          <w:color w:val="FF0000"/>
          <w:u w:val="single"/>
        </w:rPr>
      </w:pPr>
    </w:p>
    <w:tbl>
      <w:tblPr>
        <w:tblStyle w:val="TableGrid"/>
        <w:tblW w:w="10704" w:type="dxa"/>
        <w:tblInd w:w="-635" w:type="dxa"/>
        <w:tblLook w:val="04A0" w:firstRow="1" w:lastRow="0" w:firstColumn="1" w:lastColumn="0" w:noHBand="0" w:noVBand="1"/>
      </w:tblPr>
      <w:tblGrid>
        <w:gridCol w:w="720"/>
        <w:gridCol w:w="1710"/>
        <w:gridCol w:w="1932"/>
        <w:gridCol w:w="1510"/>
        <w:gridCol w:w="1924"/>
        <w:gridCol w:w="1378"/>
        <w:gridCol w:w="1530"/>
      </w:tblGrid>
      <w:tr w:rsidR="00640A88" w:rsidRPr="00640A88" w14:paraId="2F4C285F" w14:textId="77777777" w:rsidTr="00574B4A">
        <w:trPr>
          <w:trHeight w:val="1296"/>
        </w:trPr>
        <w:tc>
          <w:tcPr>
            <w:tcW w:w="720" w:type="dxa"/>
            <w:vMerge w:val="restart"/>
            <w:vAlign w:val="center"/>
          </w:tcPr>
          <w:p w14:paraId="0E202D5F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proofErr w:type="spellStart"/>
            <w:proofErr w:type="gramStart"/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S.No</w:t>
            </w:r>
            <w:proofErr w:type="spellEnd"/>
            <w:proofErr w:type="gramEnd"/>
          </w:p>
        </w:tc>
        <w:tc>
          <w:tcPr>
            <w:tcW w:w="1710" w:type="dxa"/>
            <w:vMerge w:val="restart"/>
            <w:vAlign w:val="center"/>
          </w:tcPr>
          <w:p w14:paraId="03795FFF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Full Name of the inventor</w:t>
            </w:r>
          </w:p>
        </w:tc>
        <w:tc>
          <w:tcPr>
            <w:tcW w:w="1932" w:type="dxa"/>
            <w:vMerge w:val="restart"/>
            <w:vAlign w:val="center"/>
          </w:tcPr>
          <w:p w14:paraId="62645BE1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Full name of Coinventors</w:t>
            </w:r>
          </w:p>
        </w:tc>
        <w:tc>
          <w:tcPr>
            <w:tcW w:w="1510" w:type="dxa"/>
            <w:vMerge w:val="restart"/>
            <w:vAlign w:val="center"/>
          </w:tcPr>
          <w:p w14:paraId="3F25A0F4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Title of the patent</w:t>
            </w:r>
          </w:p>
        </w:tc>
        <w:tc>
          <w:tcPr>
            <w:tcW w:w="1924" w:type="dxa"/>
            <w:vMerge w:val="restart"/>
            <w:vAlign w:val="center"/>
          </w:tcPr>
          <w:p w14:paraId="219C7ECB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proofErr w:type="gramStart"/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Patent  filed</w:t>
            </w:r>
            <w:proofErr w:type="gramEnd"/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 xml:space="preserve"> application no</w:t>
            </w:r>
          </w:p>
        </w:tc>
        <w:tc>
          <w:tcPr>
            <w:tcW w:w="0" w:type="auto"/>
            <w:vAlign w:val="center"/>
          </w:tcPr>
          <w:p w14:paraId="0BB8F689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Published</w:t>
            </w:r>
          </w:p>
        </w:tc>
        <w:tc>
          <w:tcPr>
            <w:tcW w:w="1530" w:type="dxa"/>
            <w:vAlign w:val="center"/>
          </w:tcPr>
          <w:p w14:paraId="51D68F81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Granted</w:t>
            </w:r>
          </w:p>
        </w:tc>
      </w:tr>
      <w:tr w:rsidR="00640A88" w:rsidRPr="00640A88" w14:paraId="653BBAA2" w14:textId="77777777" w:rsidTr="00574B4A">
        <w:trPr>
          <w:trHeight w:val="1296"/>
        </w:trPr>
        <w:tc>
          <w:tcPr>
            <w:tcW w:w="720" w:type="dxa"/>
            <w:vMerge/>
            <w:vAlign w:val="center"/>
          </w:tcPr>
          <w:p w14:paraId="17B59C8E" w14:textId="77777777" w:rsidR="00640A88" w:rsidRPr="00640A88" w:rsidRDefault="00640A88" w:rsidP="00640A8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line="240" w:lineRule="auto"/>
              <w:contextualSpacing w:val="0"/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1710" w:type="dxa"/>
            <w:vMerge/>
            <w:vAlign w:val="center"/>
          </w:tcPr>
          <w:p w14:paraId="2D43B779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1932" w:type="dxa"/>
            <w:vMerge/>
            <w:vAlign w:val="center"/>
          </w:tcPr>
          <w:p w14:paraId="19E2662A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1510" w:type="dxa"/>
            <w:vMerge/>
            <w:vAlign w:val="center"/>
          </w:tcPr>
          <w:p w14:paraId="1D761E7E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1924" w:type="dxa"/>
            <w:vMerge/>
            <w:vAlign w:val="center"/>
          </w:tcPr>
          <w:p w14:paraId="577C9B51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0" w:type="auto"/>
            <w:vAlign w:val="center"/>
          </w:tcPr>
          <w:p w14:paraId="625F6092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Publication No with date</w:t>
            </w:r>
          </w:p>
        </w:tc>
        <w:tc>
          <w:tcPr>
            <w:tcW w:w="1530" w:type="dxa"/>
            <w:vAlign w:val="center"/>
          </w:tcPr>
          <w:p w14:paraId="00089B55" w14:textId="77777777" w:rsidR="00640A88" w:rsidRPr="00640A88" w:rsidRDefault="00640A88" w:rsidP="00574B4A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Patent No with date</w:t>
            </w:r>
          </w:p>
        </w:tc>
      </w:tr>
      <w:tr w:rsidR="00640A88" w:rsidRPr="00640A88" w14:paraId="5E7F09DE" w14:textId="77777777" w:rsidTr="00574B4A">
        <w:tc>
          <w:tcPr>
            <w:tcW w:w="720" w:type="dxa"/>
          </w:tcPr>
          <w:p w14:paraId="3F73BFE1" w14:textId="77777777" w:rsidR="00640A88" w:rsidRPr="00640A88" w:rsidRDefault="00640A88" w:rsidP="00640A8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line="240" w:lineRule="auto"/>
              <w:contextualSpacing w:val="0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1710" w:type="dxa"/>
          </w:tcPr>
          <w:p w14:paraId="5694F8D9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  <w:t xml:space="preserve">Dr. V. Sathees </w:t>
            </w:r>
            <w:proofErr w:type="spellStart"/>
            <w:r w:rsidRPr="00640A88"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  <w:t>kumar</w:t>
            </w:r>
            <w:proofErr w:type="spellEnd"/>
          </w:p>
        </w:tc>
        <w:tc>
          <w:tcPr>
            <w:tcW w:w="1932" w:type="dxa"/>
          </w:tcPr>
          <w:p w14:paraId="2C1B7C11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proofErr w:type="spell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Dr.T</w:t>
            </w:r>
            <w:proofErr w:type="spell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. </w:t>
            </w:r>
            <w:proofErr w:type="gram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Subramani ,</w:t>
            </w:r>
            <w:proofErr w:type="gram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 Dr. </w:t>
            </w:r>
            <w:proofErr w:type="spellStart"/>
            <w:proofErr w:type="gram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P.Gopinathan</w:t>
            </w:r>
            <w:proofErr w:type="spellEnd"/>
            <w:proofErr w:type="gram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, </w:t>
            </w:r>
            <w:proofErr w:type="gram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Dr .</w:t>
            </w:r>
            <w:proofErr w:type="spell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U</w:t>
            </w:r>
            <w:proofErr w:type="gram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.Sathya</w:t>
            </w:r>
            <w:proofErr w:type="spellEnd"/>
          </w:p>
        </w:tc>
        <w:tc>
          <w:tcPr>
            <w:tcW w:w="1510" w:type="dxa"/>
          </w:tcPr>
          <w:p w14:paraId="35736CD9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Portable water Total Dissolved Solids and Drinking Suitability Measuring Instrument”</w:t>
            </w:r>
          </w:p>
        </w:tc>
        <w:tc>
          <w:tcPr>
            <w:tcW w:w="1924" w:type="dxa"/>
          </w:tcPr>
          <w:p w14:paraId="28237E0D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---</w:t>
            </w:r>
          </w:p>
        </w:tc>
        <w:tc>
          <w:tcPr>
            <w:tcW w:w="0" w:type="auto"/>
          </w:tcPr>
          <w:p w14:paraId="74A77B8E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 xml:space="preserve"> ---</w:t>
            </w:r>
          </w:p>
        </w:tc>
        <w:tc>
          <w:tcPr>
            <w:tcW w:w="1530" w:type="dxa"/>
          </w:tcPr>
          <w:p w14:paraId="583BF7B0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Design no:</w:t>
            </w:r>
          </w:p>
          <w:p w14:paraId="0F99F395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367946-001</w:t>
            </w:r>
          </w:p>
          <w:p w14:paraId="20224A09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Date:19.04.23</w:t>
            </w:r>
          </w:p>
        </w:tc>
      </w:tr>
      <w:tr w:rsidR="00640A88" w:rsidRPr="00640A88" w14:paraId="10BD0ECF" w14:textId="77777777" w:rsidTr="00574B4A">
        <w:tc>
          <w:tcPr>
            <w:tcW w:w="720" w:type="dxa"/>
          </w:tcPr>
          <w:p w14:paraId="4AAA783E" w14:textId="77777777" w:rsidR="00640A88" w:rsidRPr="00640A88" w:rsidRDefault="00640A88" w:rsidP="00640A8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line="240" w:lineRule="auto"/>
              <w:contextualSpacing w:val="0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1710" w:type="dxa"/>
          </w:tcPr>
          <w:p w14:paraId="08D3C043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  <w:t xml:space="preserve">Dr. V. Sathees </w:t>
            </w:r>
            <w:proofErr w:type="spellStart"/>
            <w:r w:rsidRPr="00640A88"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  <w:t>kumar</w:t>
            </w:r>
            <w:proofErr w:type="spellEnd"/>
          </w:p>
        </w:tc>
        <w:tc>
          <w:tcPr>
            <w:tcW w:w="1932" w:type="dxa"/>
          </w:tcPr>
          <w:p w14:paraId="3E8386BC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proofErr w:type="spell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Dr.T</w:t>
            </w:r>
            <w:proofErr w:type="spell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. </w:t>
            </w:r>
            <w:proofErr w:type="gram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Subramani ,</w:t>
            </w:r>
            <w:proofErr w:type="gram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 Dr. </w:t>
            </w:r>
            <w:proofErr w:type="spellStart"/>
            <w:proofErr w:type="gram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P.Gopinathan</w:t>
            </w:r>
            <w:proofErr w:type="spellEnd"/>
            <w:proofErr w:type="gramEnd"/>
          </w:p>
          <w:p w14:paraId="56D49D35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proofErr w:type="gram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Dr .</w:t>
            </w:r>
            <w:proofErr w:type="spell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U</w:t>
            </w:r>
            <w:proofErr w:type="gram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.Sathya</w:t>
            </w:r>
            <w:proofErr w:type="spellEnd"/>
          </w:p>
        </w:tc>
        <w:tc>
          <w:tcPr>
            <w:tcW w:w="1510" w:type="dxa"/>
          </w:tcPr>
          <w:p w14:paraId="359FDBF6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System and Method for AI Integrated Fluidized Speed Breakers using Geographical Information Technology</w:t>
            </w:r>
          </w:p>
        </w:tc>
        <w:tc>
          <w:tcPr>
            <w:tcW w:w="1924" w:type="dxa"/>
          </w:tcPr>
          <w:p w14:paraId="50C640D0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202241063712</w:t>
            </w:r>
          </w:p>
        </w:tc>
        <w:tc>
          <w:tcPr>
            <w:tcW w:w="0" w:type="auto"/>
          </w:tcPr>
          <w:p w14:paraId="60B13A3C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---</w:t>
            </w:r>
          </w:p>
        </w:tc>
        <w:tc>
          <w:tcPr>
            <w:tcW w:w="1530" w:type="dxa"/>
          </w:tcPr>
          <w:p w14:paraId="0A14055D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Patent no: 510100, 13 </w:t>
            </w:r>
          </w:p>
          <w:p w14:paraId="3D1E7409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13.02.2024</w:t>
            </w:r>
          </w:p>
          <w:p w14:paraId="54566066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</w:p>
        </w:tc>
      </w:tr>
      <w:tr w:rsidR="00640A88" w:rsidRPr="00640A88" w14:paraId="544328B4" w14:textId="77777777" w:rsidTr="00574B4A">
        <w:tc>
          <w:tcPr>
            <w:tcW w:w="720" w:type="dxa"/>
          </w:tcPr>
          <w:p w14:paraId="3FEDE84D" w14:textId="77777777" w:rsidR="00640A88" w:rsidRPr="00640A88" w:rsidRDefault="00640A88" w:rsidP="00640A8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line="240" w:lineRule="auto"/>
              <w:contextualSpacing w:val="0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1710" w:type="dxa"/>
          </w:tcPr>
          <w:p w14:paraId="24F5A84B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</w:pPr>
            <w:proofErr w:type="spellStart"/>
            <w:proofErr w:type="gramStart"/>
            <w:r w:rsidRPr="00640A88"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  <w:t>R.Chithra</w:t>
            </w:r>
            <w:proofErr w:type="spellEnd"/>
            <w:proofErr w:type="gramEnd"/>
          </w:p>
        </w:tc>
        <w:tc>
          <w:tcPr>
            <w:tcW w:w="1932" w:type="dxa"/>
          </w:tcPr>
          <w:p w14:paraId="7F46024F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E. Yazhini</w:t>
            </w:r>
          </w:p>
        </w:tc>
        <w:tc>
          <w:tcPr>
            <w:tcW w:w="1510" w:type="dxa"/>
          </w:tcPr>
          <w:p w14:paraId="3BD39253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A </w:t>
            </w:r>
            <w:proofErr w:type="gram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three layer</w:t>
            </w:r>
            <w:proofErr w:type="gram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 Fiber Reinforced Graded Concrete for Pipes with Enhanced Durability and Strength</w:t>
            </w:r>
          </w:p>
        </w:tc>
        <w:tc>
          <w:tcPr>
            <w:tcW w:w="1924" w:type="dxa"/>
          </w:tcPr>
          <w:p w14:paraId="3EA15D48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202241075391</w:t>
            </w:r>
          </w:p>
        </w:tc>
        <w:tc>
          <w:tcPr>
            <w:tcW w:w="0" w:type="auto"/>
          </w:tcPr>
          <w:p w14:paraId="4F8478E9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---</w:t>
            </w:r>
          </w:p>
        </w:tc>
        <w:tc>
          <w:tcPr>
            <w:tcW w:w="1530" w:type="dxa"/>
          </w:tcPr>
          <w:p w14:paraId="281F4FBF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Patent no :529287,20 March 2024</w:t>
            </w:r>
          </w:p>
        </w:tc>
      </w:tr>
      <w:tr w:rsidR="00640A88" w:rsidRPr="00640A88" w14:paraId="64372C8F" w14:textId="77777777" w:rsidTr="00574B4A">
        <w:tc>
          <w:tcPr>
            <w:tcW w:w="720" w:type="dxa"/>
          </w:tcPr>
          <w:p w14:paraId="2F7D64D2" w14:textId="77777777" w:rsidR="00640A88" w:rsidRPr="00640A88" w:rsidRDefault="00640A88" w:rsidP="00640A8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line="240" w:lineRule="auto"/>
              <w:contextualSpacing w:val="0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1710" w:type="dxa"/>
          </w:tcPr>
          <w:p w14:paraId="7891A78C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  <w:t>Mrs. C. Bharathi</w:t>
            </w:r>
          </w:p>
        </w:tc>
        <w:tc>
          <w:tcPr>
            <w:tcW w:w="1932" w:type="dxa"/>
          </w:tcPr>
          <w:p w14:paraId="06D5AF35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Dr. M. P. Muthuraj</w:t>
            </w:r>
          </w:p>
        </w:tc>
        <w:tc>
          <w:tcPr>
            <w:tcW w:w="1510" w:type="dxa"/>
          </w:tcPr>
          <w:p w14:paraId="4EAF35C8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Synthetic aggregate composition </w:t>
            </w: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lastRenderedPageBreak/>
              <w:t>and method for producing the Synthetic Aggregate”</w:t>
            </w:r>
          </w:p>
          <w:p w14:paraId="32AF15F8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</w:p>
        </w:tc>
        <w:tc>
          <w:tcPr>
            <w:tcW w:w="1924" w:type="dxa"/>
          </w:tcPr>
          <w:p w14:paraId="01EA9C8B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lastRenderedPageBreak/>
              <w:t>202441039143</w:t>
            </w:r>
          </w:p>
        </w:tc>
        <w:tc>
          <w:tcPr>
            <w:tcW w:w="0" w:type="auto"/>
          </w:tcPr>
          <w:p w14:paraId="208444FC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31.5.24</w:t>
            </w:r>
          </w:p>
        </w:tc>
        <w:tc>
          <w:tcPr>
            <w:tcW w:w="1530" w:type="dxa"/>
          </w:tcPr>
          <w:p w14:paraId="0D572BC7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--</w:t>
            </w:r>
          </w:p>
        </w:tc>
      </w:tr>
      <w:tr w:rsidR="00640A88" w:rsidRPr="00640A88" w14:paraId="7162524F" w14:textId="77777777" w:rsidTr="00574B4A">
        <w:tc>
          <w:tcPr>
            <w:tcW w:w="720" w:type="dxa"/>
          </w:tcPr>
          <w:p w14:paraId="33B55DCA" w14:textId="77777777" w:rsidR="00640A88" w:rsidRPr="00640A88" w:rsidRDefault="00640A88" w:rsidP="00640A8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line="240" w:lineRule="auto"/>
              <w:contextualSpacing w:val="0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1710" w:type="dxa"/>
          </w:tcPr>
          <w:p w14:paraId="4FDBE12E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</w:pPr>
            <w:proofErr w:type="spellStart"/>
            <w:r w:rsidRPr="00640A88"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  <w:t>Dr.S</w:t>
            </w:r>
            <w:proofErr w:type="spellEnd"/>
            <w:r w:rsidRPr="00640A88"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  <w:t>. Chithra</w:t>
            </w:r>
          </w:p>
        </w:tc>
        <w:tc>
          <w:tcPr>
            <w:tcW w:w="1932" w:type="dxa"/>
          </w:tcPr>
          <w:p w14:paraId="415A7089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de-AT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de-AT"/>
              </w:rPr>
              <w:t>Dr. Ishan Jha , A. Oorkalan , , G. Naveen kumar ,</w:t>
            </w:r>
          </w:p>
          <w:p w14:paraId="459C14E8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de-AT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de-AT"/>
              </w:rPr>
              <w:t>Shaik Mohammed Imran, Mukund P Chougale, Dr G V V Satyanarayana, Pooja Satale, V. Vamsi Kalyan,</w:t>
            </w:r>
          </w:p>
        </w:tc>
        <w:tc>
          <w:tcPr>
            <w:tcW w:w="1510" w:type="dxa"/>
          </w:tcPr>
          <w:p w14:paraId="0FDAD9A8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Aerogels in building </w:t>
            </w:r>
            <w:proofErr w:type="gram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design :</w:t>
            </w:r>
            <w:proofErr w:type="gram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 Light weight and insulating structural elements,</w:t>
            </w:r>
          </w:p>
        </w:tc>
        <w:tc>
          <w:tcPr>
            <w:tcW w:w="1924" w:type="dxa"/>
          </w:tcPr>
          <w:p w14:paraId="59DCBF8C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202441075559A</w:t>
            </w:r>
          </w:p>
        </w:tc>
        <w:tc>
          <w:tcPr>
            <w:tcW w:w="0" w:type="auto"/>
          </w:tcPr>
          <w:p w14:paraId="04AD3C93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18.10.2024</w:t>
            </w:r>
          </w:p>
        </w:tc>
        <w:tc>
          <w:tcPr>
            <w:tcW w:w="1530" w:type="dxa"/>
          </w:tcPr>
          <w:p w14:paraId="04F9774C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--</w:t>
            </w:r>
          </w:p>
        </w:tc>
      </w:tr>
      <w:tr w:rsidR="00640A88" w:rsidRPr="00640A88" w14:paraId="29F465CF" w14:textId="77777777" w:rsidTr="00574B4A">
        <w:tc>
          <w:tcPr>
            <w:tcW w:w="720" w:type="dxa"/>
          </w:tcPr>
          <w:p w14:paraId="63FC8746" w14:textId="77777777" w:rsidR="00640A88" w:rsidRPr="00640A88" w:rsidRDefault="00640A88" w:rsidP="00640A8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line="240" w:lineRule="auto"/>
              <w:contextualSpacing w:val="0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1710" w:type="dxa"/>
          </w:tcPr>
          <w:p w14:paraId="69DE7BE4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  <w:t>Dr. R. Thenmozhi</w:t>
            </w:r>
          </w:p>
        </w:tc>
        <w:tc>
          <w:tcPr>
            <w:tcW w:w="1932" w:type="dxa"/>
          </w:tcPr>
          <w:p w14:paraId="1743D683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N. Mareeswari Andal</w:t>
            </w:r>
          </w:p>
        </w:tc>
        <w:tc>
          <w:tcPr>
            <w:tcW w:w="1510" w:type="dxa"/>
          </w:tcPr>
          <w:p w14:paraId="20891CA9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Functionally graded </w:t>
            </w:r>
            <w:proofErr w:type="gram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concrete  (</w:t>
            </w:r>
            <w:proofErr w:type="gram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FGC) incorporating </w:t>
            </w:r>
            <w:proofErr w:type="spell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Flyash</w:t>
            </w:r>
            <w:proofErr w:type="spell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 and </w:t>
            </w:r>
            <w:proofErr w:type="spell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Recronfibers</w:t>
            </w:r>
            <w:proofErr w:type="spell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 for enhanced structural performance and sustainability</w:t>
            </w:r>
          </w:p>
        </w:tc>
        <w:tc>
          <w:tcPr>
            <w:tcW w:w="1924" w:type="dxa"/>
          </w:tcPr>
          <w:p w14:paraId="471D344B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202441096899</w:t>
            </w:r>
          </w:p>
        </w:tc>
        <w:tc>
          <w:tcPr>
            <w:tcW w:w="0" w:type="auto"/>
          </w:tcPr>
          <w:p w14:paraId="466C043A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13.12.2024</w:t>
            </w:r>
          </w:p>
        </w:tc>
        <w:tc>
          <w:tcPr>
            <w:tcW w:w="1530" w:type="dxa"/>
          </w:tcPr>
          <w:p w14:paraId="38EAFCE3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----</w:t>
            </w:r>
          </w:p>
        </w:tc>
      </w:tr>
      <w:tr w:rsidR="00640A88" w:rsidRPr="00640A88" w14:paraId="3BCB939C" w14:textId="77777777" w:rsidTr="00574B4A">
        <w:tc>
          <w:tcPr>
            <w:tcW w:w="720" w:type="dxa"/>
          </w:tcPr>
          <w:p w14:paraId="1FF28BC5" w14:textId="77777777" w:rsidR="00640A88" w:rsidRPr="00640A88" w:rsidRDefault="00640A88" w:rsidP="00640A8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line="240" w:lineRule="auto"/>
              <w:contextualSpacing w:val="0"/>
              <w:rPr>
                <w:rFonts w:ascii="Cambria" w:hAnsi="Cambria" w:cs="Times New Roman"/>
                <w:b/>
                <w:bCs/>
                <w:color w:val="000000" w:themeColor="text1"/>
              </w:rPr>
            </w:pPr>
          </w:p>
        </w:tc>
        <w:tc>
          <w:tcPr>
            <w:tcW w:w="1710" w:type="dxa"/>
          </w:tcPr>
          <w:p w14:paraId="36E8C8AD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  <w:lang w:val="en-GB"/>
              </w:rPr>
              <w:t>Dr. R. Thenmozhi</w:t>
            </w:r>
          </w:p>
        </w:tc>
        <w:tc>
          <w:tcPr>
            <w:tcW w:w="1932" w:type="dxa"/>
          </w:tcPr>
          <w:p w14:paraId="1B6772F6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Dr. </w:t>
            </w:r>
            <w:proofErr w:type="spell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V.</w:t>
            </w:r>
            <w:proofErr w:type="gram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P.Dhanapriya</w:t>
            </w:r>
            <w:proofErr w:type="spellEnd"/>
            <w:proofErr w:type="gram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, Ramaiah Prakash, Ranjith babu B, Mareeswari Andal</w:t>
            </w:r>
          </w:p>
        </w:tc>
        <w:tc>
          <w:tcPr>
            <w:tcW w:w="1510" w:type="dxa"/>
          </w:tcPr>
          <w:p w14:paraId="6AB2003C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Durability Properties of Quaternary Blended </w:t>
            </w:r>
            <w:proofErr w:type="gramStart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High Performance</w:t>
            </w:r>
            <w:proofErr w:type="gramEnd"/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 xml:space="preserve"> Concrete</w:t>
            </w:r>
          </w:p>
        </w:tc>
        <w:tc>
          <w:tcPr>
            <w:tcW w:w="1924" w:type="dxa"/>
          </w:tcPr>
          <w:p w14:paraId="49BFF8D4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202541005094</w:t>
            </w:r>
          </w:p>
        </w:tc>
        <w:tc>
          <w:tcPr>
            <w:tcW w:w="0" w:type="auto"/>
          </w:tcPr>
          <w:p w14:paraId="64B9C098" w14:textId="77777777" w:rsidR="00640A88" w:rsidRPr="00640A88" w:rsidRDefault="00640A88" w:rsidP="00574B4A">
            <w:pPr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640A88">
              <w:rPr>
                <w:rFonts w:ascii="Cambria" w:hAnsi="Cambria" w:cs="Times New Roman"/>
                <w:b/>
                <w:bCs/>
                <w:color w:val="000000" w:themeColor="text1"/>
              </w:rPr>
              <w:t>22.01.2025</w:t>
            </w:r>
          </w:p>
        </w:tc>
        <w:tc>
          <w:tcPr>
            <w:tcW w:w="1530" w:type="dxa"/>
          </w:tcPr>
          <w:p w14:paraId="451E706B" w14:textId="77777777" w:rsidR="00640A88" w:rsidRPr="00640A88" w:rsidRDefault="00640A88" w:rsidP="00574B4A">
            <w:pPr>
              <w:rPr>
                <w:rFonts w:ascii="Cambria" w:hAnsi="Cambria" w:cs="Times New Roman"/>
                <w:color w:val="000000" w:themeColor="text1"/>
                <w:lang w:val="en-GB"/>
              </w:rPr>
            </w:pPr>
            <w:r w:rsidRPr="00640A88">
              <w:rPr>
                <w:rFonts w:ascii="Cambria" w:hAnsi="Cambria" w:cs="Times New Roman"/>
                <w:color w:val="000000" w:themeColor="text1"/>
                <w:lang w:val="en-GB"/>
              </w:rPr>
              <w:t>--</w:t>
            </w:r>
          </w:p>
        </w:tc>
      </w:tr>
    </w:tbl>
    <w:p w14:paraId="0BEAA03E" w14:textId="77777777" w:rsidR="00640A88" w:rsidRDefault="00640A88" w:rsidP="00640A88">
      <w:pPr>
        <w:contextualSpacing/>
        <w:jc w:val="both"/>
        <w:rPr>
          <w:rFonts w:ascii="Cambria" w:hAnsi="Cambria" w:cs="Times New Roman"/>
          <w:lang w:val="en-GB"/>
        </w:rPr>
      </w:pPr>
    </w:p>
    <w:p w14:paraId="43121276" w14:textId="77777777" w:rsidR="00640A88" w:rsidRDefault="00640A88" w:rsidP="00640A88">
      <w:pPr>
        <w:contextualSpacing/>
        <w:jc w:val="both"/>
        <w:rPr>
          <w:rFonts w:ascii="Cambria" w:hAnsi="Cambria" w:cs="Times New Roman"/>
          <w:lang w:val="en-GB"/>
        </w:rPr>
      </w:pPr>
    </w:p>
    <w:p w14:paraId="48F8446A" w14:textId="77777777" w:rsidR="00B27D42" w:rsidRDefault="00B27D42"/>
    <w:sectPr w:rsidR="00B27D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D269D"/>
    <w:multiLevelType w:val="hybridMultilevel"/>
    <w:tmpl w:val="7B4ED09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6D5FA0"/>
    <w:multiLevelType w:val="hybridMultilevel"/>
    <w:tmpl w:val="EED8955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9501427">
    <w:abstractNumId w:val="0"/>
  </w:num>
  <w:num w:numId="2" w16cid:durableId="17478485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O1MDC0MDSzNDE2MDFW0lEKTi0uzszPAykwrAUAIpJ43iwAAAA="/>
  </w:docVars>
  <w:rsids>
    <w:rsidRoot w:val="00B27D42"/>
    <w:rsid w:val="0024216C"/>
    <w:rsid w:val="00640A88"/>
    <w:rsid w:val="00B27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467FCC-01CE-4A7C-9241-56A93985E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0A88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7D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7D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7D4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7D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7D4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7D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7D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7D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7D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7D4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7D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27D4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7D4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7D4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7D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7D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7D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7D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27D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7D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7D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27D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27D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7D4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27D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27D4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7D4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7D4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27D42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99"/>
    <w:qFormat/>
    <w:rsid w:val="00640A88"/>
    <w:pPr>
      <w:spacing w:after="0" w:line="240" w:lineRule="auto"/>
    </w:pPr>
    <w:rPr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0</Words>
  <Characters>1427</Characters>
  <Application>Microsoft Office Word</Application>
  <DocSecurity>0</DocSecurity>
  <Lines>11</Lines>
  <Paragraphs>3</Paragraphs>
  <ScaleCrop>false</ScaleCrop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NIRMAL SNEHA</cp:lastModifiedBy>
  <cp:revision>2</cp:revision>
  <dcterms:created xsi:type="dcterms:W3CDTF">2025-11-02T18:02:00Z</dcterms:created>
  <dcterms:modified xsi:type="dcterms:W3CDTF">2025-11-02T18:03:00Z</dcterms:modified>
</cp:coreProperties>
</file>